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79585" w14:textId="77777777" w:rsidR="00FB7E21" w:rsidRDefault="00FB7E21">
      <w:pPr>
        <w:spacing w:before="2"/>
        <w:rPr>
          <w:sz w:val="18"/>
        </w:rPr>
      </w:pPr>
    </w:p>
    <w:p w14:paraId="7EB0046D" w14:textId="1DEEA21C" w:rsidR="00FB7E21" w:rsidRDefault="00AE2187">
      <w:pPr>
        <w:spacing w:before="91"/>
        <w:ind w:right="558"/>
        <w:jc w:val="right"/>
      </w:pPr>
      <w:r>
        <w:t xml:space="preserve">Attachment </w:t>
      </w:r>
      <w:r w:rsidR="008E3259">
        <w:t>1</w:t>
      </w:r>
      <w:r w:rsidR="00883767">
        <w:t>4</w:t>
      </w:r>
    </w:p>
    <w:p w14:paraId="41A6C621" w14:textId="17B02474" w:rsidR="006722E8" w:rsidRDefault="006722E8" w:rsidP="006722E8">
      <w:pPr>
        <w:pStyle w:val="BodyText"/>
        <w:spacing w:before="1"/>
        <w:ind w:left="100"/>
        <w:jc w:val="center"/>
        <w:rPr>
          <w:u w:val="thick"/>
        </w:rPr>
      </w:pPr>
      <w:r>
        <w:rPr>
          <w:u w:val="thick"/>
        </w:rPr>
        <w:t>RFA #</w:t>
      </w:r>
      <w:r w:rsidR="002420F6">
        <w:rPr>
          <w:u w:val="thick"/>
        </w:rPr>
        <w:t xml:space="preserve"> 20185</w:t>
      </w:r>
    </w:p>
    <w:p w14:paraId="360BB5A2" w14:textId="09613D25" w:rsidR="00FB7E21" w:rsidRDefault="00AE2187" w:rsidP="006722E8">
      <w:pPr>
        <w:pStyle w:val="BodyText"/>
        <w:spacing w:before="1"/>
        <w:ind w:left="100"/>
        <w:jc w:val="center"/>
        <w:rPr>
          <w:u w:val="none"/>
        </w:rPr>
      </w:pPr>
      <w:r>
        <w:rPr>
          <w:u w:val="thick"/>
        </w:rPr>
        <w:t xml:space="preserve">Service Delivery </w:t>
      </w:r>
      <w:r w:rsidR="00990BE9">
        <w:rPr>
          <w:u w:val="thick"/>
        </w:rPr>
        <w:t xml:space="preserve">Experience </w:t>
      </w:r>
      <w:r>
        <w:rPr>
          <w:u w:val="thick"/>
        </w:rPr>
        <w:t>Table</w:t>
      </w:r>
    </w:p>
    <w:p w14:paraId="58C35F74" w14:textId="77777777" w:rsidR="00255D9E" w:rsidRDefault="00255D9E">
      <w:pPr>
        <w:rPr>
          <w:b/>
          <w:sz w:val="20"/>
        </w:rPr>
      </w:pPr>
    </w:p>
    <w:p w14:paraId="00E60BDF" w14:textId="77777777" w:rsidR="0016346F" w:rsidRDefault="0016346F" w:rsidP="0016346F">
      <w:pPr>
        <w:spacing w:before="11"/>
        <w:rPr>
          <w:sz w:val="24"/>
          <w:szCs w:val="24"/>
        </w:rPr>
      </w:pPr>
      <w:r>
        <w:rPr>
          <w:sz w:val="24"/>
          <w:szCs w:val="24"/>
        </w:rPr>
        <w:t xml:space="preserve">Indicate how many years of experience have been provided for the listed services and estimate the number of clients who received those services in the most recent calendar year. </w:t>
      </w:r>
    </w:p>
    <w:p w14:paraId="65A6859F" w14:textId="77777777" w:rsidR="002C73FC" w:rsidRPr="002C73FC" w:rsidRDefault="002C73FC">
      <w:pPr>
        <w:spacing w:before="11"/>
        <w:rPr>
          <w:sz w:val="24"/>
          <w:szCs w:val="24"/>
        </w:rPr>
      </w:pPr>
    </w:p>
    <w:tbl>
      <w:tblPr>
        <w:tblW w:w="14130" w:type="dxa"/>
        <w:tblInd w:w="-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30"/>
        <w:gridCol w:w="1440"/>
        <w:gridCol w:w="3520"/>
        <w:gridCol w:w="1790"/>
        <w:gridCol w:w="4050"/>
      </w:tblGrid>
      <w:tr w:rsidR="00FB7E21" w14:paraId="0AFD80FC" w14:textId="77777777" w:rsidTr="00E80CCE">
        <w:trPr>
          <w:trHeight w:hRule="exact" w:val="895"/>
        </w:trPr>
        <w:tc>
          <w:tcPr>
            <w:tcW w:w="3330" w:type="dxa"/>
          </w:tcPr>
          <w:p w14:paraId="6E9FF175" w14:textId="77777777" w:rsidR="00FB7E21" w:rsidRDefault="00FB7E21" w:rsidP="00551AD5">
            <w:pPr>
              <w:jc w:val="center"/>
            </w:pPr>
          </w:p>
        </w:tc>
        <w:tc>
          <w:tcPr>
            <w:tcW w:w="1440" w:type="dxa"/>
          </w:tcPr>
          <w:p w14:paraId="0FB908DF" w14:textId="77777777" w:rsidR="00551AD5" w:rsidRDefault="00551AD5" w:rsidP="00551AD5">
            <w:pPr>
              <w:pStyle w:val="TableParagraph"/>
              <w:ind w:right="138"/>
              <w:jc w:val="center"/>
              <w:rPr>
                <w:b/>
              </w:rPr>
            </w:pPr>
          </w:p>
          <w:p w14:paraId="08FF13FD" w14:textId="14760C0D" w:rsidR="00FB7E21" w:rsidRPr="006722E8" w:rsidRDefault="004B00F6" w:rsidP="00551AD5">
            <w:pPr>
              <w:pStyle w:val="TableParagraph"/>
              <w:ind w:right="138"/>
              <w:jc w:val="center"/>
              <w:rPr>
                <w:b/>
              </w:rPr>
            </w:pPr>
            <w:r w:rsidRPr="006722E8">
              <w:rPr>
                <w:b/>
              </w:rPr>
              <w:t>Years</w:t>
            </w:r>
            <w:r>
              <w:rPr>
                <w:b/>
              </w:rPr>
              <w:t xml:space="preserve"> of Experience</w:t>
            </w:r>
          </w:p>
        </w:tc>
        <w:tc>
          <w:tcPr>
            <w:tcW w:w="3520" w:type="dxa"/>
          </w:tcPr>
          <w:p w14:paraId="3E3EBE30" w14:textId="77777777" w:rsidR="00551AD5" w:rsidRDefault="00551AD5" w:rsidP="00551AD5">
            <w:pPr>
              <w:pStyle w:val="TableParagraph"/>
              <w:jc w:val="center"/>
              <w:rPr>
                <w:b/>
              </w:rPr>
            </w:pPr>
          </w:p>
          <w:p w14:paraId="3CAE7567" w14:textId="489604B0" w:rsidR="00FB7E21" w:rsidRPr="006722E8" w:rsidRDefault="00AE2187" w:rsidP="00551AD5">
            <w:pPr>
              <w:pStyle w:val="TableParagraph"/>
              <w:jc w:val="center"/>
              <w:rPr>
                <w:b/>
              </w:rPr>
            </w:pPr>
            <w:r w:rsidRPr="006722E8">
              <w:rPr>
                <w:b/>
              </w:rPr>
              <w:t>Services Provided</w:t>
            </w:r>
          </w:p>
        </w:tc>
        <w:tc>
          <w:tcPr>
            <w:tcW w:w="1790" w:type="dxa"/>
          </w:tcPr>
          <w:p w14:paraId="0BDAB581" w14:textId="77777777" w:rsidR="00FB7E21" w:rsidRPr="006722E8" w:rsidRDefault="00AE2187" w:rsidP="00551AD5">
            <w:pPr>
              <w:pStyle w:val="TableParagraph"/>
              <w:ind w:right="123" w:hanging="1"/>
              <w:jc w:val="center"/>
              <w:rPr>
                <w:b/>
              </w:rPr>
            </w:pPr>
            <w:r w:rsidRPr="006722E8">
              <w:rPr>
                <w:b/>
              </w:rPr>
              <w:t>Number of Clients Per Year</w:t>
            </w:r>
          </w:p>
        </w:tc>
        <w:tc>
          <w:tcPr>
            <w:tcW w:w="4050" w:type="dxa"/>
          </w:tcPr>
          <w:p w14:paraId="6AD419BE" w14:textId="77777777" w:rsidR="00551AD5" w:rsidRDefault="00551AD5" w:rsidP="00551AD5">
            <w:pPr>
              <w:pStyle w:val="TableParagraph"/>
              <w:jc w:val="center"/>
              <w:rPr>
                <w:b/>
              </w:rPr>
            </w:pPr>
          </w:p>
          <w:p w14:paraId="6071DB78" w14:textId="03A4F83E" w:rsidR="00FB7E21" w:rsidRPr="006722E8" w:rsidRDefault="00AE2187" w:rsidP="00551AD5">
            <w:pPr>
              <w:pStyle w:val="TableParagraph"/>
              <w:jc w:val="center"/>
              <w:rPr>
                <w:b/>
              </w:rPr>
            </w:pPr>
            <w:r w:rsidRPr="006722E8">
              <w:rPr>
                <w:b/>
              </w:rPr>
              <w:t>Additional Information</w:t>
            </w:r>
          </w:p>
        </w:tc>
      </w:tr>
      <w:tr w:rsidR="00FB7E21" w14:paraId="6FB901EE" w14:textId="77777777" w:rsidTr="00E80CCE">
        <w:trPr>
          <w:trHeight w:hRule="exact" w:val="616"/>
        </w:trPr>
        <w:tc>
          <w:tcPr>
            <w:tcW w:w="3330" w:type="dxa"/>
          </w:tcPr>
          <w:p w14:paraId="3A49F6B9" w14:textId="77777777" w:rsidR="00FB7E21" w:rsidRPr="006722E8" w:rsidRDefault="00AE2187">
            <w:pPr>
              <w:pStyle w:val="TableParagraph"/>
              <w:ind w:right="386"/>
              <w:rPr>
                <w:b/>
              </w:rPr>
            </w:pPr>
            <w:r w:rsidRPr="006722E8">
              <w:rPr>
                <w:b/>
              </w:rPr>
              <w:t>STI Screening and Treatment</w:t>
            </w:r>
          </w:p>
        </w:tc>
        <w:tc>
          <w:tcPr>
            <w:tcW w:w="1440" w:type="dxa"/>
          </w:tcPr>
          <w:p w14:paraId="428AF35E" w14:textId="77777777" w:rsidR="00FB7E21" w:rsidRDefault="00FB7E21"/>
        </w:tc>
        <w:tc>
          <w:tcPr>
            <w:tcW w:w="3520" w:type="dxa"/>
          </w:tcPr>
          <w:p w14:paraId="67A74705" w14:textId="77777777" w:rsidR="00FB7E21" w:rsidRDefault="00FB7E21"/>
        </w:tc>
        <w:tc>
          <w:tcPr>
            <w:tcW w:w="1790" w:type="dxa"/>
          </w:tcPr>
          <w:p w14:paraId="175C7DE9" w14:textId="77777777" w:rsidR="00FB7E21" w:rsidRDefault="00FB7E21"/>
        </w:tc>
        <w:tc>
          <w:tcPr>
            <w:tcW w:w="4050" w:type="dxa"/>
          </w:tcPr>
          <w:p w14:paraId="5257071F" w14:textId="77777777" w:rsidR="00FB7E21" w:rsidRDefault="00FB7E21"/>
        </w:tc>
      </w:tr>
      <w:tr w:rsidR="00FB7E21" w14:paraId="03672B52" w14:textId="77777777" w:rsidTr="00E80CCE">
        <w:trPr>
          <w:trHeight w:hRule="exact" w:val="616"/>
        </w:trPr>
        <w:tc>
          <w:tcPr>
            <w:tcW w:w="3330" w:type="dxa"/>
          </w:tcPr>
          <w:p w14:paraId="278C0737" w14:textId="77777777" w:rsidR="00FB7E21" w:rsidRPr="006722E8" w:rsidRDefault="00AE2187">
            <w:pPr>
              <w:pStyle w:val="TableParagraph"/>
              <w:ind w:right="556"/>
              <w:rPr>
                <w:b/>
              </w:rPr>
            </w:pPr>
            <w:r w:rsidRPr="006722E8">
              <w:rPr>
                <w:b/>
              </w:rPr>
              <w:t>HIV Testing Services</w:t>
            </w:r>
          </w:p>
        </w:tc>
        <w:tc>
          <w:tcPr>
            <w:tcW w:w="1440" w:type="dxa"/>
          </w:tcPr>
          <w:p w14:paraId="41FD9748" w14:textId="77777777" w:rsidR="00FB7E21" w:rsidRDefault="00FB7E21"/>
        </w:tc>
        <w:tc>
          <w:tcPr>
            <w:tcW w:w="3520" w:type="dxa"/>
          </w:tcPr>
          <w:p w14:paraId="38A177E1" w14:textId="77777777" w:rsidR="00FB7E21" w:rsidRDefault="00FB7E21"/>
        </w:tc>
        <w:tc>
          <w:tcPr>
            <w:tcW w:w="1790" w:type="dxa"/>
          </w:tcPr>
          <w:p w14:paraId="2580BA99" w14:textId="77777777" w:rsidR="00FB7E21" w:rsidRDefault="00FB7E21"/>
        </w:tc>
        <w:tc>
          <w:tcPr>
            <w:tcW w:w="4050" w:type="dxa"/>
          </w:tcPr>
          <w:p w14:paraId="56833A7A" w14:textId="77777777" w:rsidR="00FB7E21" w:rsidRDefault="00FB7E21"/>
        </w:tc>
      </w:tr>
      <w:tr w:rsidR="00FB7E21" w14:paraId="6507BDE4" w14:textId="77777777" w:rsidTr="00E80CCE">
        <w:trPr>
          <w:trHeight w:hRule="exact" w:val="625"/>
        </w:trPr>
        <w:tc>
          <w:tcPr>
            <w:tcW w:w="3330" w:type="dxa"/>
          </w:tcPr>
          <w:p w14:paraId="27F5A9D4" w14:textId="77777777" w:rsidR="00FB7E21" w:rsidRPr="006722E8" w:rsidRDefault="00AE2187">
            <w:pPr>
              <w:pStyle w:val="TableParagraph"/>
              <w:ind w:right="263"/>
              <w:rPr>
                <w:b/>
              </w:rPr>
            </w:pPr>
            <w:r w:rsidRPr="006722E8">
              <w:rPr>
                <w:b/>
              </w:rPr>
              <w:t>HIV Prevention Services</w:t>
            </w:r>
          </w:p>
        </w:tc>
        <w:tc>
          <w:tcPr>
            <w:tcW w:w="1440" w:type="dxa"/>
          </w:tcPr>
          <w:p w14:paraId="1680F6F8" w14:textId="77777777" w:rsidR="00FB7E21" w:rsidRDefault="00FB7E21"/>
        </w:tc>
        <w:tc>
          <w:tcPr>
            <w:tcW w:w="3520" w:type="dxa"/>
          </w:tcPr>
          <w:p w14:paraId="6C8F5079" w14:textId="77777777" w:rsidR="00FB7E21" w:rsidRDefault="00FB7E21"/>
        </w:tc>
        <w:tc>
          <w:tcPr>
            <w:tcW w:w="1790" w:type="dxa"/>
          </w:tcPr>
          <w:p w14:paraId="510F1DA1" w14:textId="77777777" w:rsidR="00FB7E21" w:rsidRDefault="00FB7E21"/>
        </w:tc>
        <w:tc>
          <w:tcPr>
            <w:tcW w:w="4050" w:type="dxa"/>
          </w:tcPr>
          <w:p w14:paraId="4BF08414" w14:textId="77777777" w:rsidR="00FB7E21" w:rsidRDefault="00FB7E21"/>
        </w:tc>
      </w:tr>
      <w:tr w:rsidR="00FB7E21" w14:paraId="7432E4F7" w14:textId="77777777" w:rsidTr="00E80CCE">
        <w:trPr>
          <w:trHeight w:hRule="exact" w:val="625"/>
        </w:trPr>
        <w:tc>
          <w:tcPr>
            <w:tcW w:w="3330" w:type="dxa"/>
          </w:tcPr>
          <w:p w14:paraId="750CD0BB" w14:textId="77777777" w:rsidR="00FB7E21" w:rsidRPr="006722E8" w:rsidRDefault="00AE2187">
            <w:pPr>
              <w:pStyle w:val="TableParagraph"/>
              <w:rPr>
                <w:b/>
              </w:rPr>
            </w:pPr>
            <w:proofErr w:type="spellStart"/>
            <w:r w:rsidRPr="006722E8">
              <w:rPr>
                <w:b/>
              </w:rPr>
              <w:t>PrEP</w:t>
            </w:r>
            <w:proofErr w:type="spellEnd"/>
            <w:r w:rsidRPr="006722E8">
              <w:rPr>
                <w:b/>
              </w:rPr>
              <w:t xml:space="preserve"> / PEP</w:t>
            </w:r>
          </w:p>
          <w:p w14:paraId="07B08E46" w14:textId="16AEA71B" w:rsidR="00FB7E21" w:rsidRPr="006722E8" w:rsidRDefault="004B00F6">
            <w:pPr>
              <w:pStyle w:val="TableParagraph"/>
              <w:rPr>
                <w:b/>
              </w:rPr>
            </w:pPr>
            <w:r>
              <w:rPr>
                <w:b/>
              </w:rPr>
              <w:t>Provision</w:t>
            </w:r>
          </w:p>
        </w:tc>
        <w:tc>
          <w:tcPr>
            <w:tcW w:w="1440" w:type="dxa"/>
          </w:tcPr>
          <w:p w14:paraId="1B4EBC1E" w14:textId="77777777" w:rsidR="00FB7E21" w:rsidRDefault="00FB7E21"/>
        </w:tc>
        <w:tc>
          <w:tcPr>
            <w:tcW w:w="3520" w:type="dxa"/>
          </w:tcPr>
          <w:p w14:paraId="36939694" w14:textId="77777777" w:rsidR="00FB7E21" w:rsidRDefault="00FB7E21"/>
        </w:tc>
        <w:tc>
          <w:tcPr>
            <w:tcW w:w="1790" w:type="dxa"/>
          </w:tcPr>
          <w:p w14:paraId="570470C6" w14:textId="77777777" w:rsidR="00FB7E21" w:rsidRDefault="00FB7E21"/>
        </w:tc>
        <w:tc>
          <w:tcPr>
            <w:tcW w:w="4050" w:type="dxa"/>
          </w:tcPr>
          <w:p w14:paraId="606740EE" w14:textId="77777777" w:rsidR="00FB7E21" w:rsidRDefault="00FB7E21"/>
        </w:tc>
      </w:tr>
      <w:tr w:rsidR="00FB7E21" w14:paraId="48E0B5D9" w14:textId="77777777" w:rsidTr="00E80CCE">
        <w:trPr>
          <w:trHeight w:hRule="exact" w:val="616"/>
        </w:trPr>
        <w:tc>
          <w:tcPr>
            <w:tcW w:w="3330" w:type="dxa"/>
          </w:tcPr>
          <w:p w14:paraId="5F86D742" w14:textId="77777777" w:rsidR="00FB7E21" w:rsidRPr="006722E8" w:rsidRDefault="00AE2187">
            <w:pPr>
              <w:pStyle w:val="TableParagraph"/>
              <w:ind w:right="782"/>
              <w:rPr>
                <w:b/>
              </w:rPr>
            </w:pPr>
            <w:r w:rsidRPr="006722E8">
              <w:rPr>
                <w:b/>
              </w:rPr>
              <w:t>Hepatitis Screening</w:t>
            </w:r>
          </w:p>
        </w:tc>
        <w:tc>
          <w:tcPr>
            <w:tcW w:w="1440" w:type="dxa"/>
          </w:tcPr>
          <w:p w14:paraId="52FCDECF" w14:textId="77777777" w:rsidR="00FB7E21" w:rsidRDefault="00FB7E21"/>
        </w:tc>
        <w:tc>
          <w:tcPr>
            <w:tcW w:w="3520" w:type="dxa"/>
          </w:tcPr>
          <w:p w14:paraId="49FC9140" w14:textId="77777777" w:rsidR="00FB7E21" w:rsidRDefault="00FB7E21"/>
        </w:tc>
        <w:tc>
          <w:tcPr>
            <w:tcW w:w="1790" w:type="dxa"/>
          </w:tcPr>
          <w:p w14:paraId="795D2D39" w14:textId="77777777" w:rsidR="00FB7E21" w:rsidRDefault="00FB7E21"/>
        </w:tc>
        <w:tc>
          <w:tcPr>
            <w:tcW w:w="4050" w:type="dxa"/>
          </w:tcPr>
          <w:p w14:paraId="069CCFE8" w14:textId="77777777" w:rsidR="00FB7E21" w:rsidRDefault="00FB7E21"/>
        </w:tc>
      </w:tr>
      <w:tr w:rsidR="00FB7E21" w14:paraId="0CFCB529" w14:textId="77777777" w:rsidTr="00E80CCE">
        <w:trPr>
          <w:trHeight w:hRule="exact" w:val="598"/>
        </w:trPr>
        <w:tc>
          <w:tcPr>
            <w:tcW w:w="3330" w:type="dxa"/>
          </w:tcPr>
          <w:p w14:paraId="6FAD1301" w14:textId="77777777" w:rsidR="00FB7E21" w:rsidRPr="006722E8" w:rsidRDefault="00AE2187">
            <w:pPr>
              <w:pStyle w:val="TableParagraph"/>
              <w:rPr>
                <w:b/>
              </w:rPr>
            </w:pPr>
            <w:r w:rsidRPr="006722E8">
              <w:rPr>
                <w:b/>
              </w:rPr>
              <w:t>HIV ART</w:t>
            </w:r>
          </w:p>
          <w:p w14:paraId="05FC7F7A" w14:textId="275F2E83" w:rsidR="006722E8" w:rsidRPr="006722E8" w:rsidRDefault="00CB2740">
            <w:pPr>
              <w:pStyle w:val="TableParagraph"/>
              <w:rPr>
                <w:b/>
              </w:rPr>
            </w:pPr>
            <w:r>
              <w:rPr>
                <w:b/>
              </w:rPr>
              <w:t>T</w:t>
            </w:r>
            <w:r w:rsidR="00F56227">
              <w:rPr>
                <w:b/>
              </w:rPr>
              <w:t>reatment</w:t>
            </w:r>
          </w:p>
        </w:tc>
        <w:tc>
          <w:tcPr>
            <w:tcW w:w="1440" w:type="dxa"/>
          </w:tcPr>
          <w:p w14:paraId="42B32790" w14:textId="77777777" w:rsidR="00FB7E21" w:rsidRDefault="00FB7E21"/>
        </w:tc>
        <w:tc>
          <w:tcPr>
            <w:tcW w:w="3520" w:type="dxa"/>
          </w:tcPr>
          <w:p w14:paraId="6E019AA6" w14:textId="77777777" w:rsidR="00FB7E21" w:rsidRDefault="00FB7E21"/>
        </w:tc>
        <w:tc>
          <w:tcPr>
            <w:tcW w:w="1790" w:type="dxa"/>
          </w:tcPr>
          <w:p w14:paraId="4E96BC41" w14:textId="77777777" w:rsidR="00FB7E21" w:rsidRDefault="00FB7E21"/>
        </w:tc>
        <w:tc>
          <w:tcPr>
            <w:tcW w:w="4050" w:type="dxa"/>
          </w:tcPr>
          <w:p w14:paraId="07C0DD76" w14:textId="77777777" w:rsidR="00FB7E21" w:rsidRDefault="00FB7E21"/>
        </w:tc>
      </w:tr>
      <w:tr w:rsidR="00FB7E21" w14:paraId="5C0D9812" w14:textId="77777777" w:rsidTr="00E80CCE">
        <w:trPr>
          <w:trHeight w:hRule="exact" w:val="1597"/>
        </w:trPr>
        <w:tc>
          <w:tcPr>
            <w:tcW w:w="3330" w:type="dxa"/>
          </w:tcPr>
          <w:p w14:paraId="55BEAFB3" w14:textId="77777777" w:rsidR="00FB7E21" w:rsidRPr="006722E8" w:rsidRDefault="00AE2187">
            <w:pPr>
              <w:pStyle w:val="TableParagraph"/>
              <w:ind w:right="129"/>
              <w:rPr>
                <w:b/>
              </w:rPr>
            </w:pPr>
            <w:r w:rsidRPr="006722E8">
              <w:rPr>
                <w:b/>
              </w:rPr>
              <w:t>Enrollment in insurance programs, medical assistance programs</w:t>
            </w:r>
            <w:r w:rsidR="006722E8">
              <w:rPr>
                <w:b/>
              </w:rPr>
              <w:t>,</w:t>
            </w:r>
            <w:r w:rsidRPr="006722E8">
              <w:rPr>
                <w:b/>
              </w:rPr>
              <w:t xml:space="preserve"> and patient assistance programs</w:t>
            </w:r>
          </w:p>
        </w:tc>
        <w:tc>
          <w:tcPr>
            <w:tcW w:w="1440" w:type="dxa"/>
          </w:tcPr>
          <w:p w14:paraId="0F673CA6" w14:textId="77777777" w:rsidR="00FB7E21" w:rsidRDefault="00FB7E21"/>
        </w:tc>
        <w:tc>
          <w:tcPr>
            <w:tcW w:w="3520" w:type="dxa"/>
          </w:tcPr>
          <w:p w14:paraId="068E5EE3" w14:textId="77777777" w:rsidR="00FB7E21" w:rsidRDefault="00FB7E21"/>
        </w:tc>
        <w:tc>
          <w:tcPr>
            <w:tcW w:w="1790" w:type="dxa"/>
          </w:tcPr>
          <w:p w14:paraId="1EDACEE2" w14:textId="77777777" w:rsidR="00FB7E21" w:rsidRDefault="00FB7E21"/>
        </w:tc>
        <w:tc>
          <w:tcPr>
            <w:tcW w:w="4050" w:type="dxa"/>
          </w:tcPr>
          <w:p w14:paraId="4B3F7237" w14:textId="77777777" w:rsidR="00FB7E21" w:rsidRDefault="00FB7E21"/>
        </w:tc>
      </w:tr>
      <w:tr w:rsidR="00FB7E21" w14:paraId="2612AD85" w14:textId="77777777" w:rsidTr="00E80CCE">
        <w:trPr>
          <w:trHeight w:hRule="exact" w:val="715"/>
        </w:trPr>
        <w:tc>
          <w:tcPr>
            <w:tcW w:w="3330" w:type="dxa"/>
          </w:tcPr>
          <w:p w14:paraId="108FE08E" w14:textId="3E1BD6AC" w:rsidR="00FB7E21" w:rsidRPr="006722E8" w:rsidRDefault="003B7E72">
            <w:pPr>
              <w:pStyle w:val="TableParagraph"/>
              <w:spacing w:before="1"/>
              <w:ind w:right="226"/>
              <w:rPr>
                <w:b/>
              </w:rPr>
            </w:pPr>
            <w:r>
              <w:rPr>
                <w:b/>
              </w:rPr>
              <w:t>Providing direct s</w:t>
            </w:r>
            <w:r w:rsidR="00AE2187" w:rsidRPr="006722E8">
              <w:rPr>
                <w:b/>
              </w:rPr>
              <w:t>upport</w:t>
            </w:r>
            <w:r>
              <w:rPr>
                <w:b/>
              </w:rPr>
              <w:t>ive</w:t>
            </w:r>
            <w:r w:rsidR="00AE2187" w:rsidRPr="006722E8">
              <w:rPr>
                <w:b/>
              </w:rPr>
              <w:t xml:space="preserve"> </w:t>
            </w:r>
            <w:r>
              <w:rPr>
                <w:b/>
              </w:rPr>
              <w:t>s</w:t>
            </w:r>
            <w:r w:rsidR="00AE2187" w:rsidRPr="006722E8">
              <w:rPr>
                <w:b/>
              </w:rPr>
              <w:t>ervices</w:t>
            </w:r>
          </w:p>
        </w:tc>
        <w:tc>
          <w:tcPr>
            <w:tcW w:w="1440" w:type="dxa"/>
          </w:tcPr>
          <w:p w14:paraId="7AA65E48" w14:textId="77777777" w:rsidR="00FB7E21" w:rsidRDefault="00FB7E21"/>
        </w:tc>
        <w:tc>
          <w:tcPr>
            <w:tcW w:w="3520" w:type="dxa"/>
          </w:tcPr>
          <w:p w14:paraId="5B7BE0EC" w14:textId="77777777" w:rsidR="00FB7E21" w:rsidRDefault="00FB7E21"/>
        </w:tc>
        <w:tc>
          <w:tcPr>
            <w:tcW w:w="1790" w:type="dxa"/>
          </w:tcPr>
          <w:p w14:paraId="3A70A5CF" w14:textId="77777777" w:rsidR="00FB7E21" w:rsidRDefault="00FB7E21"/>
        </w:tc>
        <w:tc>
          <w:tcPr>
            <w:tcW w:w="4050" w:type="dxa"/>
          </w:tcPr>
          <w:p w14:paraId="0E95DB81" w14:textId="77777777" w:rsidR="00FB7E21" w:rsidRDefault="00FB7E21"/>
        </w:tc>
      </w:tr>
      <w:tr w:rsidR="00FB7E21" w14:paraId="42CBAD76" w14:textId="77777777" w:rsidTr="00E80CCE">
        <w:trPr>
          <w:trHeight w:hRule="exact" w:val="1057"/>
        </w:trPr>
        <w:tc>
          <w:tcPr>
            <w:tcW w:w="3330" w:type="dxa"/>
          </w:tcPr>
          <w:p w14:paraId="35978FFF" w14:textId="5945F5B5" w:rsidR="00FB7E21" w:rsidRPr="006722E8" w:rsidRDefault="00AE2187">
            <w:pPr>
              <w:pStyle w:val="TableParagraph"/>
              <w:ind w:right="149"/>
              <w:rPr>
                <w:b/>
              </w:rPr>
            </w:pPr>
            <w:r w:rsidRPr="006722E8">
              <w:rPr>
                <w:b/>
              </w:rPr>
              <w:t>Linkage</w:t>
            </w:r>
            <w:r w:rsidR="003B7E72">
              <w:rPr>
                <w:b/>
              </w:rPr>
              <w:t xml:space="preserve"> and navigation</w:t>
            </w:r>
            <w:r w:rsidRPr="006722E8">
              <w:rPr>
                <w:b/>
              </w:rPr>
              <w:t xml:space="preserve"> to other </w:t>
            </w:r>
            <w:r w:rsidR="003B7E72">
              <w:rPr>
                <w:b/>
              </w:rPr>
              <w:t>supportive service</w:t>
            </w:r>
            <w:r w:rsidR="003B7E72" w:rsidRPr="006722E8">
              <w:rPr>
                <w:b/>
              </w:rPr>
              <w:t xml:space="preserve"> </w:t>
            </w:r>
            <w:r w:rsidRPr="006722E8">
              <w:rPr>
                <w:b/>
              </w:rPr>
              <w:t xml:space="preserve">providers, to ensure </w:t>
            </w:r>
            <w:r w:rsidR="003B7E72">
              <w:rPr>
                <w:b/>
              </w:rPr>
              <w:t xml:space="preserve">comprehensive </w:t>
            </w:r>
            <w:r w:rsidRPr="006722E8">
              <w:rPr>
                <w:b/>
              </w:rPr>
              <w:t>care</w:t>
            </w:r>
            <w:r w:rsidR="003B7E72">
              <w:rPr>
                <w:b/>
              </w:rPr>
              <w:t xml:space="preserve"> and reduce barriers to engagement</w:t>
            </w:r>
          </w:p>
        </w:tc>
        <w:tc>
          <w:tcPr>
            <w:tcW w:w="1440" w:type="dxa"/>
          </w:tcPr>
          <w:p w14:paraId="127C0AD2" w14:textId="77777777" w:rsidR="00FB7E21" w:rsidRDefault="00FB7E21"/>
        </w:tc>
        <w:tc>
          <w:tcPr>
            <w:tcW w:w="3520" w:type="dxa"/>
          </w:tcPr>
          <w:p w14:paraId="3BB7E452" w14:textId="77777777" w:rsidR="00FB7E21" w:rsidRDefault="00FB7E21"/>
        </w:tc>
        <w:tc>
          <w:tcPr>
            <w:tcW w:w="1790" w:type="dxa"/>
          </w:tcPr>
          <w:p w14:paraId="18BEE2F3" w14:textId="77777777" w:rsidR="00FB7E21" w:rsidRDefault="00FB7E21"/>
        </w:tc>
        <w:tc>
          <w:tcPr>
            <w:tcW w:w="4050" w:type="dxa"/>
          </w:tcPr>
          <w:p w14:paraId="6E1550DA" w14:textId="77777777" w:rsidR="00FB7E21" w:rsidRDefault="00FB7E21"/>
        </w:tc>
      </w:tr>
    </w:tbl>
    <w:p w14:paraId="1ACA61DC" w14:textId="77777777" w:rsidR="00306215" w:rsidRDefault="00306215" w:rsidP="00551AD5"/>
    <w:sectPr w:rsidR="00306215">
      <w:type w:val="continuous"/>
      <w:pgSz w:w="15840" w:h="12240" w:orient="landscape"/>
      <w:pgMar w:top="1140" w:right="8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UzMbcwtjA2NDdW0lEKTi0uzszPAykwrAUA5lAfhSwAAAA="/>
  </w:docVars>
  <w:rsids>
    <w:rsidRoot w:val="00FB7E21"/>
    <w:rsid w:val="0016346F"/>
    <w:rsid w:val="002420F6"/>
    <w:rsid w:val="00255D9E"/>
    <w:rsid w:val="002C73FC"/>
    <w:rsid w:val="00306215"/>
    <w:rsid w:val="003B7E72"/>
    <w:rsid w:val="004B00F6"/>
    <w:rsid w:val="00551AD5"/>
    <w:rsid w:val="005E1EF9"/>
    <w:rsid w:val="00671F72"/>
    <w:rsid w:val="006722E8"/>
    <w:rsid w:val="006837BD"/>
    <w:rsid w:val="006B2B4E"/>
    <w:rsid w:val="006C68E3"/>
    <w:rsid w:val="00867B18"/>
    <w:rsid w:val="00883767"/>
    <w:rsid w:val="008B4CC2"/>
    <w:rsid w:val="008E3259"/>
    <w:rsid w:val="00990BE9"/>
    <w:rsid w:val="00A37E65"/>
    <w:rsid w:val="00A84406"/>
    <w:rsid w:val="00AC683D"/>
    <w:rsid w:val="00AE2187"/>
    <w:rsid w:val="00CB2740"/>
    <w:rsid w:val="00D27ED5"/>
    <w:rsid w:val="00E80CCE"/>
    <w:rsid w:val="00F56227"/>
    <w:rsid w:val="00F7799D"/>
    <w:rsid w:val="00FB7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5C6B1"/>
  <w15:docId w15:val="{D935BDCE-A285-4957-B214-00981B47B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character" w:styleId="CommentReference">
    <w:name w:val="annotation reference"/>
    <w:basedOn w:val="DefaultParagraphFont"/>
    <w:uiPriority w:val="99"/>
    <w:semiHidden/>
    <w:unhideWhenUsed/>
    <w:rsid w:val="00CB2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27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27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7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7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74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6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exual Health Services RFA 9.4.19</vt:lpstr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exual Health Services RFA 9.4.19</dc:title>
  <dc:creator>mjk03</dc:creator>
  <cp:lastModifiedBy>Sherrie Abate</cp:lastModifiedBy>
  <cp:revision>2</cp:revision>
  <dcterms:created xsi:type="dcterms:W3CDTF">2022-07-21T11:07:00Z</dcterms:created>
  <dcterms:modified xsi:type="dcterms:W3CDTF">2022-07-2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9-05T00:00:00Z</vt:filetime>
  </property>
</Properties>
</file>